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3)</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e902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9171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